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9F103D" w14:textId="4A4177F9" w:rsidR="00535326" w:rsidRDefault="00535326" w:rsidP="008816B9">
      <w:pPr>
        <w:ind w:left="360" w:hanging="360"/>
      </w:pPr>
      <w:r>
        <w:t xml:space="preserve">See </w:t>
      </w:r>
      <w:r w:rsidRPr="00535326">
        <w:t>https://github.com/skorsens/ai-foundations-ml</w:t>
      </w:r>
    </w:p>
    <w:p w14:paraId="341249D1" w14:textId="1DB03A07" w:rsidR="003C099A" w:rsidRDefault="008816B9" w:rsidP="008816B9">
      <w:pPr>
        <w:pStyle w:val="Heading1"/>
        <w:numPr>
          <w:ilvl w:val="0"/>
          <w:numId w:val="1"/>
        </w:numPr>
        <w:rPr>
          <w:lang w:val="en-US"/>
        </w:rPr>
      </w:pPr>
      <w:r>
        <w:rPr>
          <w:lang w:val="en-US"/>
        </w:rPr>
        <w:t>ML types</w:t>
      </w:r>
    </w:p>
    <w:p w14:paraId="441D9114" w14:textId="77777777" w:rsidR="005A20D3" w:rsidRDefault="008816B9" w:rsidP="008816B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Supervised learning.</w:t>
      </w:r>
    </w:p>
    <w:p w14:paraId="428D9C80" w14:textId="5223D7E0" w:rsidR="005A20D3" w:rsidRDefault="008816B9" w:rsidP="005A20D3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Tains the model with labeled data – known inputs and outputs.</w:t>
      </w:r>
      <w:r w:rsidR="005A20D3">
        <w:rPr>
          <w:lang w:val="en-US"/>
        </w:rPr>
        <w:t xml:space="preserve"> </w:t>
      </w:r>
      <w:r w:rsidR="005A20D3">
        <w:rPr>
          <w:lang w:val="en-US"/>
        </w:rPr>
        <w:t xml:space="preserve">E.g. houses prices vs. house </w:t>
      </w:r>
      <w:proofErr w:type="gramStart"/>
      <w:r w:rsidR="005A20D3">
        <w:rPr>
          <w:lang w:val="en-US"/>
        </w:rPr>
        <w:t>features</w:t>
      </w:r>
      <w:r w:rsidR="005A20D3">
        <w:rPr>
          <w:lang w:val="en-US"/>
        </w:rPr>
        <w:t>;</w:t>
      </w:r>
      <w:proofErr w:type="gramEnd"/>
      <w:r w:rsidR="005A20D3">
        <w:rPr>
          <w:lang w:val="en-US"/>
        </w:rPr>
        <w:t xml:space="preserve"> or flower images vs flower types.</w:t>
      </w:r>
    </w:p>
    <w:p w14:paraId="2AD86EB0" w14:textId="27D65C1D" w:rsidR="008816B9" w:rsidRDefault="005A20D3" w:rsidP="005A20D3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Regression problems – predicting a continuous value.  House </w:t>
      </w:r>
      <w:proofErr w:type="spellStart"/>
      <w:r>
        <w:rPr>
          <w:lang w:val="en-US"/>
        </w:rPr>
        <w:t>pricse</w:t>
      </w:r>
      <w:proofErr w:type="spellEnd"/>
      <w:r>
        <w:rPr>
          <w:lang w:val="en-US"/>
        </w:rPr>
        <w:t xml:space="preserve"> is a regression problem that predicts the value of a house. </w:t>
      </w:r>
    </w:p>
    <w:p w14:paraId="25DEF5A7" w14:textId="23694EB5" w:rsidR="005A20D3" w:rsidRDefault="005A20D3" w:rsidP="005A20D3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Classification problems – predict discrete values, tag data, classify data instance. E.g. given a flower image </w:t>
      </w:r>
      <w:proofErr w:type="gramStart"/>
      <w:r>
        <w:rPr>
          <w:lang w:val="en-US"/>
        </w:rPr>
        <w:t>define</w:t>
      </w:r>
      <w:proofErr w:type="gramEnd"/>
      <w:r>
        <w:rPr>
          <w:lang w:val="en-US"/>
        </w:rPr>
        <w:t xml:space="preserve"> its type. </w:t>
      </w:r>
    </w:p>
    <w:p w14:paraId="5D18D2AA" w14:textId="0D483990" w:rsidR="008816B9" w:rsidRDefault="008816B9" w:rsidP="008816B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Unsupervised learning.</w:t>
      </w:r>
      <w:r w:rsidR="005A20D3">
        <w:rPr>
          <w:lang w:val="en-US"/>
        </w:rPr>
        <w:t xml:space="preserve"> </w:t>
      </w:r>
    </w:p>
    <w:p w14:paraId="454B5D55" w14:textId="18A1C8FA" w:rsidR="005A20D3" w:rsidRDefault="005A20D3" w:rsidP="005A20D3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Does not use labeled data, instead it groups data based on the input only.</w:t>
      </w:r>
    </w:p>
    <w:p w14:paraId="0D4AEA08" w14:textId="38A7828D" w:rsidR="005A20D3" w:rsidRPr="005A20D3" w:rsidRDefault="005A20D3" w:rsidP="005A20D3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Clustering. </w:t>
      </w:r>
      <w:proofErr w:type="gramStart"/>
      <w:r>
        <w:rPr>
          <w:lang w:val="en-US"/>
        </w:rPr>
        <w:t>E.</w:t>
      </w:r>
      <w:proofErr w:type="gramEnd"/>
      <w:r>
        <w:rPr>
          <w:lang w:val="en-US"/>
        </w:rPr>
        <w:t>g. group customers by their preferences.</w:t>
      </w:r>
    </w:p>
    <w:p w14:paraId="75F9FDE3" w14:textId="64B4B7E0" w:rsidR="008816B9" w:rsidRDefault="008816B9" w:rsidP="008816B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Reinforcement learning. </w:t>
      </w:r>
      <w:r w:rsidR="00977454">
        <w:rPr>
          <w:lang w:val="en-US"/>
        </w:rPr>
        <w:t xml:space="preserve">Trial and error learning. Does not rely on a defined data </w:t>
      </w:r>
      <w:proofErr w:type="gramStart"/>
      <w:r w:rsidR="00977454">
        <w:rPr>
          <w:lang w:val="en-US"/>
        </w:rPr>
        <w:t>set, but</w:t>
      </w:r>
      <w:proofErr w:type="gramEnd"/>
      <w:r w:rsidR="00977454">
        <w:rPr>
          <w:lang w:val="en-US"/>
        </w:rPr>
        <w:t xml:space="preserve"> operates in a dynamic environment where the model learns from the experience. </w:t>
      </w:r>
      <w:r w:rsidR="004938F2">
        <w:rPr>
          <w:lang w:val="en-US"/>
        </w:rPr>
        <w:t>Used in robotics, board games</w:t>
      </w:r>
    </w:p>
    <w:p w14:paraId="68A128D0" w14:textId="59CB1A1C" w:rsidR="004938F2" w:rsidRDefault="004938F2" w:rsidP="004938F2">
      <w:pPr>
        <w:pStyle w:val="Heading1"/>
        <w:numPr>
          <w:ilvl w:val="0"/>
          <w:numId w:val="1"/>
        </w:numPr>
        <w:rPr>
          <w:lang w:val="en-US"/>
        </w:rPr>
      </w:pPr>
      <w:r>
        <w:rPr>
          <w:lang w:val="en-US"/>
        </w:rPr>
        <w:t>ML Life Cycle</w:t>
      </w:r>
    </w:p>
    <w:p w14:paraId="4FD71D41" w14:textId="617FBA4A" w:rsidR="0010799B" w:rsidRDefault="004938F2" w:rsidP="0010799B">
      <w:pPr>
        <w:pStyle w:val="Heading2"/>
        <w:numPr>
          <w:ilvl w:val="1"/>
          <w:numId w:val="1"/>
        </w:numPr>
        <w:rPr>
          <w:lang w:val="en-US"/>
        </w:rPr>
      </w:pPr>
      <w:r>
        <w:rPr>
          <w:lang w:val="en-US"/>
        </w:rPr>
        <w:t xml:space="preserve">Problem formation and understanding. </w:t>
      </w:r>
    </w:p>
    <w:p w14:paraId="39AFD5CC" w14:textId="77777777" w:rsidR="0010799B" w:rsidRDefault="004938F2" w:rsidP="004938F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Define a problem to solve and if ML can provide a solution.</w:t>
      </w:r>
    </w:p>
    <w:p w14:paraId="524DF823" w14:textId="6D506798" w:rsidR="004938F2" w:rsidRDefault="004938F2" w:rsidP="004938F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Define the inputs and outputs and prediction error rates</w:t>
      </w:r>
      <w:r w:rsidR="0010799B">
        <w:rPr>
          <w:lang w:val="en-US"/>
        </w:rPr>
        <w:t>.</w:t>
      </w:r>
    </w:p>
    <w:p w14:paraId="4B967BD0" w14:textId="1B4FC26C" w:rsidR="0010799B" w:rsidRDefault="0010799B" w:rsidP="0010799B">
      <w:pPr>
        <w:rPr>
          <w:lang w:val="en-US"/>
        </w:rPr>
      </w:pPr>
      <w:r>
        <w:rPr>
          <w:lang w:val="en-US"/>
        </w:rPr>
        <w:t>When to use ML:</w:t>
      </w:r>
    </w:p>
    <w:p w14:paraId="52364AD4" w14:textId="64EA24D8" w:rsidR="0010799B" w:rsidRDefault="0010799B" w:rsidP="0010799B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Predict an outcome</w:t>
      </w:r>
    </w:p>
    <w:p w14:paraId="299012B6" w14:textId="6454E235" w:rsidR="0010799B" w:rsidRDefault="0010799B" w:rsidP="0010799B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Uncover trends and patterns in data</w:t>
      </w:r>
    </w:p>
    <w:p w14:paraId="1B3C0D7C" w14:textId="18870537" w:rsidR="0010799B" w:rsidRDefault="0010799B" w:rsidP="0010799B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Have rules and steps that can’t be coded</w:t>
      </w:r>
    </w:p>
    <w:p w14:paraId="3ABAC297" w14:textId="11A3E6AA" w:rsidR="0010799B" w:rsidRDefault="0010799B" w:rsidP="0010799B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The dataset is too large to </w:t>
      </w:r>
      <w:proofErr w:type="gramStart"/>
      <w:r>
        <w:rPr>
          <w:lang w:val="en-US"/>
        </w:rPr>
        <w:t>process</w:t>
      </w:r>
      <w:proofErr w:type="gramEnd"/>
      <w:r>
        <w:rPr>
          <w:lang w:val="en-US"/>
        </w:rPr>
        <w:t xml:space="preserve"> by a human</w:t>
      </w:r>
      <w:r w:rsidR="00C562F1">
        <w:rPr>
          <w:lang w:val="en-US"/>
        </w:rPr>
        <w:t>.</w:t>
      </w:r>
    </w:p>
    <w:p w14:paraId="17399D4F" w14:textId="6241F3A5" w:rsidR="00C562F1" w:rsidRDefault="00C562F1" w:rsidP="00C562F1">
      <w:pPr>
        <w:rPr>
          <w:lang w:val="en-US"/>
        </w:rPr>
      </w:pPr>
      <w:r>
        <w:rPr>
          <w:lang w:val="en-US"/>
        </w:rPr>
        <w:t>Frame the problem to solve</w:t>
      </w:r>
    </w:p>
    <w:p w14:paraId="3224D60C" w14:textId="60BC89EC" w:rsidR="00C562F1" w:rsidRDefault="00C562F1" w:rsidP="00C562F1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Define the questions for the model.</w:t>
      </w:r>
    </w:p>
    <w:p w14:paraId="206655AB" w14:textId="19DAA352" w:rsidR="00C562F1" w:rsidRDefault="00C562F1" w:rsidP="00C562F1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Define the inputs (features) and outputs. The outputs can define the learning algorithm.</w:t>
      </w:r>
    </w:p>
    <w:p w14:paraId="7F7D068F" w14:textId="0FD8718B" w:rsidR="00C562F1" w:rsidRDefault="00C562F1" w:rsidP="00C562F1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Define the success metrics (e.g. how </w:t>
      </w:r>
      <w:proofErr w:type="gramStart"/>
      <w:r>
        <w:rPr>
          <w:lang w:val="en-US"/>
        </w:rPr>
        <w:t>faster</w:t>
      </w:r>
      <w:proofErr w:type="gramEnd"/>
      <w:r>
        <w:rPr>
          <w:lang w:val="en-US"/>
        </w:rPr>
        <w:t xml:space="preserve"> a house shall be sold).</w:t>
      </w:r>
    </w:p>
    <w:p w14:paraId="7D51B468" w14:textId="11B8F06B" w:rsidR="00C562F1" w:rsidRDefault="00C562F1" w:rsidP="00C562F1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Define the costs for running and maintaining the model.</w:t>
      </w:r>
    </w:p>
    <w:p w14:paraId="20134DB0" w14:textId="2A5CD446" w:rsidR="00C562F1" w:rsidRPr="00C562F1" w:rsidRDefault="00C562F1" w:rsidP="00C562F1">
      <w:pPr>
        <w:pStyle w:val="ListParagraph"/>
        <w:rPr>
          <w:lang w:val="en-US"/>
        </w:rPr>
      </w:pPr>
    </w:p>
    <w:p w14:paraId="6E48881D" w14:textId="28598B67" w:rsidR="0010799B" w:rsidRDefault="004938F2" w:rsidP="0010799B">
      <w:pPr>
        <w:pStyle w:val="Heading2"/>
        <w:numPr>
          <w:ilvl w:val="1"/>
          <w:numId w:val="1"/>
        </w:numPr>
        <w:rPr>
          <w:lang w:val="en-US"/>
        </w:rPr>
      </w:pPr>
      <w:r>
        <w:rPr>
          <w:lang w:val="en-US"/>
        </w:rPr>
        <w:t xml:space="preserve">Data collection and preparation. </w:t>
      </w:r>
    </w:p>
    <w:p w14:paraId="722B4ED2" w14:textId="77777777" w:rsidR="0010799B" w:rsidRDefault="004938F2" w:rsidP="004938F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Source the </w:t>
      </w:r>
      <w:r w:rsidR="0010799B">
        <w:rPr>
          <w:lang w:val="en-US"/>
        </w:rPr>
        <w:t xml:space="preserve">raw </w:t>
      </w:r>
      <w:r>
        <w:rPr>
          <w:lang w:val="en-US"/>
        </w:rPr>
        <w:t>data required</w:t>
      </w:r>
      <w:r w:rsidR="0010799B">
        <w:rPr>
          <w:lang w:val="en-US"/>
        </w:rPr>
        <w:t xml:space="preserve">. </w:t>
      </w:r>
    </w:p>
    <w:p w14:paraId="60A2610E" w14:textId="77777777" w:rsidR="0010799B" w:rsidRDefault="0010799B" w:rsidP="004938F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Prepare the data: label the data, remove irrelevant features and outliers; transform the data; input missing values. </w:t>
      </w:r>
    </w:p>
    <w:p w14:paraId="4BCA300D" w14:textId="77777777" w:rsidR="0010799B" w:rsidRDefault="0010799B" w:rsidP="004938F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Split the data into training (80%), validation (10%), testing (10%). </w:t>
      </w:r>
    </w:p>
    <w:p w14:paraId="76846EF2" w14:textId="11357BBF" w:rsidR="004938F2" w:rsidRDefault="0010799B" w:rsidP="004938F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Select the ML algorithm.</w:t>
      </w:r>
      <w:r w:rsidR="00C562F1">
        <w:rPr>
          <w:lang w:val="en-US"/>
        </w:rPr>
        <w:t xml:space="preserve"> Often the required output defines the learning algorithm.</w:t>
      </w:r>
    </w:p>
    <w:p w14:paraId="1E094E09" w14:textId="53A0C394" w:rsidR="0010799B" w:rsidRDefault="004938F2" w:rsidP="0010799B">
      <w:pPr>
        <w:pStyle w:val="Heading2"/>
        <w:numPr>
          <w:ilvl w:val="1"/>
          <w:numId w:val="1"/>
        </w:numPr>
        <w:rPr>
          <w:lang w:val="en-US"/>
        </w:rPr>
      </w:pPr>
      <w:r>
        <w:rPr>
          <w:lang w:val="en-US"/>
        </w:rPr>
        <w:lastRenderedPageBreak/>
        <w:t>Model training and testing</w:t>
      </w:r>
      <w:r w:rsidR="0010799B">
        <w:rPr>
          <w:lang w:val="en-US"/>
        </w:rPr>
        <w:t xml:space="preserve">. </w:t>
      </w:r>
    </w:p>
    <w:p w14:paraId="1D352509" w14:textId="6A6793F5" w:rsidR="00C562F1" w:rsidRDefault="00C562F1" w:rsidP="004938F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Select if to train the model from scratch or if to use a pretrained model</w:t>
      </w:r>
      <w:r w:rsidR="00EB66C1">
        <w:rPr>
          <w:lang w:val="en-US"/>
        </w:rPr>
        <w:t xml:space="preserve"> (transfer learning – adding a new data on top of a pre-trained model).</w:t>
      </w:r>
    </w:p>
    <w:p w14:paraId="6F35B686" w14:textId="28E55D9E" w:rsidR="0027091E" w:rsidRDefault="00DD7692" w:rsidP="0027091E">
      <w:pPr>
        <w:pStyle w:val="ListParagraph"/>
        <w:numPr>
          <w:ilvl w:val="1"/>
          <w:numId w:val="2"/>
        </w:numPr>
        <w:rPr>
          <w:lang w:val="en-US"/>
        </w:rPr>
      </w:pPr>
      <w:hyperlink r:id="rId5" w:history="1">
        <w:proofErr w:type="spellStart"/>
        <w:r w:rsidR="0027091E" w:rsidRPr="00DD7692">
          <w:rPr>
            <w:rStyle w:val="Hyperlink"/>
            <w:lang w:val="en-US"/>
          </w:rPr>
          <w:t>ModelZoo</w:t>
        </w:r>
        <w:proofErr w:type="spellEnd"/>
      </w:hyperlink>
      <w:r w:rsidR="0027091E">
        <w:rPr>
          <w:lang w:val="en-US"/>
        </w:rPr>
        <w:t xml:space="preserve"> is </w:t>
      </w:r>
      <w:proofErr w:type="gramStart"/>
      <w:r w:rsidR="0027091E">
        <w:rPr>
          <w:lang w:val="en-US"/>
        </w:rPr>
        <w:t>the</w:t>
      </w:r>
      <w:proofErr w:type="gramEnd"/>
      <w:r w:rsidR="0027091E">
        <w:rPr>
          <w:lang w:val="en-US"/>
        </w:rPr>
        <w:t xml:space="preserve"> pre-trained model catalog</w:t>
      </w:r>
      <w:r>
        <w:rPr>
          <w:lang w:val="en-US"/>
        </w:rPr>
        <w:t>.</w:t>
      </w:r>
    </w:p>
    <w:p w14:paraId="522604CE" w14:textId="000272DF" w:rsidR="00DD7692" w:rsidRDefault="00DD7692" w:rsidP="0027091E">
      <w:pPr>
        <w:pStyle w:val="ListParagraph"/>
        <w:numPr>
          <w:ilvl w:val="1"/>
          <w:numId w:val="2"/>
        </w:numPr>
        <w:rPr>
          <w:lang w:val="en-US"/>
        </w:rPr>
      </w:pPr>
      <w:hyperlink r:id="rId6" w:history="1">
        <w:r w:rsidRPr="00DD7692">
          <w:rPr>
            <w:rStyle w:val="Hyperlink"/>
            <w:lang w:val="en-US"/>
          </w:rPr>
          <w:t>AWS SageMaker</w:t>
        </w:r>
      </w:hyperlink>
      <w:r>
        <w:rPr>
          <w:lang w:val="en-US"/>
        </w:rPr>
        <w:t xml:space="preserve">. </w:t>
      </w:r>
    </w:p>
    <w:p w14:paraId="43A6C7F2" w14:textId="2C56E3D7" w:rsidR="00694F08" w:rsidRDefault="00694F08" w:rsidP="0027091E">
      <w:pPr>
        <w:pStyle w:val="ListParagraph"/>
        <w:numPr>
          <w:ilvl w:val="1"/>
          <w:numId w:val="2"/>
        </w:numPr>
        <w:rPr>
          <w:lang w:val="en-US"/>
        </w:rPr>
      </w:pPr>
      <w:hyperlink r:id="rId7" w:history="1">
        <w:r w:rsidRPr="00402265">
          <w:rPr>
            <w:rStyle w:val="Hyperlink"/>
            <w:lang w:val="en-US"/>
          </w:rPr>
          <w:t>https://huggingface.co/</w:t>
        </w:r>
      </w:hyperlink>
      <w:r>
        <w:rPr>
          <w:lang w:val="en-US"/>
        </w:rPr>
        <w:t>.</w:t>
      </w:r>
    </w:p>
    <w:p w14:paraId="2E25CD4C" w14:textId="77777777" w:rsidR="00694F08" w:rsidRDefault="00694F08" w:rsidP="00694F08">
      <w:pPr>
        <w:pStyle w:val="ListParagraph"/>
        <w:ind w:left="1440"/>
        <w:rPr>
          <w:lang w:val="en-US"/>
        </w:rPr>
      </w:pPr>
    </w:p>
    <w:p w14:paraId="16AAFEAF" w14:textId="6A38B999" w:rsidR="004938F2" w:rsidRDefault="0010799B" w:rsidP="004938F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Try the learning algorithm on the data trying to produce a model. </w:t>
      </w:r>
    </w:p>
    <w:p w14:paraId="2B3507F5" w14:textId="20514E62" w:rsidR="0010799B" w:rsidRDefault="004938F2" w:rsidP="00C562F1">
      <w:pPr>
        <w:pStyle w:val="Heading2"/>
        <w:numPr>
          <w:ilvl w:val="1"/>
          <w:numId w:val="1"/>
        </w:numPr>
        <w:rPr>
          <w:lang w:val="en-US"/>
        </w:rPr>
      </w:pPr>
      <w:r>
        <w:rPr>
          <w:lang w:val="en-US"/>
        </w:rPr>
        <w:t>Model deployment and maintenance</w:t>
      </w:r>
      <w:r w:rsidR="0010799B">
        <w:rPr>
          <w:lang w:val="en-US"/>
        </w:rPr>
        <w:t xml:space="preserve">. </w:t>
      </w:r>
    </w:p>
    <w:p w14:paraId="774D5178" w14:textId="0342AFC3" w:rsidR="004938F2" w:rsidRPr="00C562F1" w:rsidRDefault="0010799B" w:rsidP="00C562F1">
      <w:pPr>
        <w:pStyle w:val="ListParagraph"/>
        <w:numPr>
          <w:ilvl w:val="0"/>
          <w:numId w:val="2"/>
        </w:numPr>
        <w:rPr>
          <w:lang w:val="en-US"/>
        </w:rPr>
      </w:pPr>
      <w:r w:rsidRPr="00C562F1">
        <w:rPr>
          <w:lang w:val="en-US"/>
        </w:rPr>
        <w:t>Deploy the model. Retrain the model and monitor its performance.</w:t>
      </w:r>
    </w:p>
    <w:p w14:paraId="4070BD37" w14:textId="28AB2240" w:rsidR="0010799B" w:rsidRDefault="00696157" w:rsidP="00696157">
      <w:pPr>
        <w:pStyle w:val="Heading1"/>
        <w:numPr>
          <w:ilvl w:val="1"/>
          <w:numId w:val="1"/>
        </w:numPr>
        <w:rPr>
          <w:lang w:val="en-US"/>
        </w:rPr>
      </w:pPr>
      <w:r>
        <w:rPr>
          <w:lang w:val="en-US"/>
        </w:rPr>
        <w:t>Python libraries for ML</w:t>
      </w:r>
    </w:p>
    <w:p w14:paraId="66B7F99A" w14:textId="1646568B" w:rsidR="00696157" w:rsidRDefault="00696157" w:rsidP="00696157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Pandas</w:t>
      </w:r>
      <w:r>
        <w:rPr>
          <w:lang w:val="en-US"/>
        </w:rPr>
        <w:t>. Data structures, matrices, data analysis, reading data from files.</w:t>
      </w:r>
    </w:p>
    <w:p w14:paraId="112FDB3F" w14:textId="61579C2F" w:rsidR="00696157" w:rsidRDefault="00696157" w:rsidP="00696157">
      <w:pPr>
        <w:pStyle w:val="ListParagraph"/>
        <w:numPr>
          <w:ilvl w:val="0"/>
          <w:numId w:val="2"/>
        </w:numPr>
        <w:rPr>
          <w:lang w:val="en-US"/>
        </w:rPr>
      </w:pPr>
      <w:proofErr w:type="spellStart"/>
      <w:r>
        <w:rPr>
          <w:lang w:val="en-US"/>
        </w:rPr>
        <w:t>Numpy</w:t>
      </w:r>
      <w:proofErr w:type="spellEnd"/>
      <w:r>
        <w:rPr>
          <w:lang w:val="en-US"/>
        </w:rPr>
        <w:t>. Numerical data processing in arrays and matrices.</w:t>
      </w:r>
    </w:p>
    <w:p w14:paraId="649A2117" w14:textId="0B30BBC5" w:rsidR="00696157" w:rsidRDefault="00696157" w:rsidP="00696157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Matplotlib, Seaborn</w:t>
      </w:r>
      <w:r>
        <w:rPr>
          <w:lang w:val="en-US"/>
        </w:rPr>
        <w:t>. Visualization.</w:t>
      </w:r>
    </w:p>
    <w:p w14:paraId="6861CE35" w14:textId="090F9AA9" w:rsidR="00696157" w:rsidRPr="00696157" w:rsidRDefault="00696157" w:rsidP="00696157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Scikit-learn, TensorFlow, MXNext, PyTorch, Keras. Learning algorithms.</w:t>
      </w:r>
    </w:p>
    <w:p w14:paraId="3B00CA04" w14:textId="2EBF796B" w:rsidR="004938F2" w:rsidRDefault="00D575EA" w:rsidP="00D575EA">
      <w:pPr>
        <w:pStyle w:val="Heading1"/>
        <w:numPr>
          <w:ilvl w:val="0"/>
          <w:numId w:val="1"/>
        </w:numPr>
        <w:rPr>
          <w:lang w:val="en-US"/>
        </w:rPr>
      </w:pPr>
      <w:r>
        <w:rPr>
          <w:lang w:val="en-US"/>
        </w:rPr>
        <w:t>Preparing data for ML</w:t>
      </w:r>
    </w:p>
    <w:p w14:paraId="113A0834" w14:textId="20A08493" w:rsidR="00D575EA" w:rsidRDefault="00D575EA" w:rsidP="00D575EA">
      <w:pPr>
        <w:pStyle w:val="Heading2"/>
        <w:numPr>
          <w:ilvl w:val="1"/>
          <w:numId w:val="1"/>
        </w:numPr>
        <w:rPr>
          <w:lang w:val="en-US"/>
        </w:rPr>
      </w:pPr>
      <w:r>
        <w:rPr>
          <w:lang w:val="en-US"/>
        </w:rPr>
        <w:t>Obtaining data</w:t>
      </w:r>
    </w:p>
    <w:p w14:paraId="3B3F8FC3" w14:textId="15985BB2" w:rsidR="00D575EA" w:rsidRDefault="00D575EA" w:rsidP="00D575EA">
      <w:pPr>
        <w:rPr>
          <w:lang w:val="en-US"/>
        </w:rPr>
      </w:pPr>
      <w:r>
        <w:rPr>
          <w:lang w:val="en-US"/>
        </w:rPr>
        <w:t xml:space="preserve">Data sources: internal; from clients; </w:t>
      </w:r>
      <w:proofErr w:type="gramStart"/>
      <w:r>
        <w:rPr>
          <w:lang w:val="en-US"/>
        </w:rPr>
        <w:t>open-source</w:t>
      </w:r>
      <w:proofErr w:type="gramEnd"/>
      <w:r>
        <w:rPr>
          <w:lang w:val="en-US"/>
        </w:rPr>
        <w:t>; public datastore; commercial.</w:t>
      </w:r>
    </w:p>
    <w:p w14:paraId="24747501" w14:textId="4FC2BCF5" w:rsidR="00D575EA" w:rsidRDefault="00D575EA" w:rsidP="00D575EA">
      <w:pPr>
        <w:pStyle w:val="Heading3"/>
        <w:numPr>
          <w:ilvl w:val="2"/>
          <w:numId w:val="1"/>
        </w:numPr>
        <w:rPr>
          <w:lang w:val="en-US"/>
        </w:rPr>
      </w:pPr>
      <w:r>
        <w:rPr>
          <w:lang w:val="en-US"/>
        </w:rPr>
        <w:t>E.g. problem. Use supervised learning linear regression to predict the house prices</w:t>
      </w:r>
    </w:p>
    <w:p w14:paraId="2585B1A1" w14:textId="71F22367" w:rsidR="00D575EA" w:rsidRDefault="009C00C0" w:rsidP="00D575EA">
      <w:pPr>
        <w:rPr>
          <w:lang w:val="en-US"/>
        </w:rPr>
      </w:pPr>
      <w:r>
        <w:rPr>
          <w:lang w:val="en-US"/>
        </w:rPr>
        <w:t xml:space="preserve">Features: location (long, </w:t>
      </w:r>
      <w:proofErr w:type="spellStart"/>
      <w:r>
        <w:rPr>
          <w:lang w:val="en-US"/>
        </w:rPr>
        <w:t>lat</w:t>
      </w:r>
      <w:proofErr w:type="spellEnd"/>
      <w:r>
        <w:rPr>
          <w:lang w:val="en-US"/>
        </w:rPr>
        <w:t xml:space="preserve">), house age, total rooms, bedrooms, population, house value </w:t>
      </w:r>
      <w:proofErr w:type="spellStart"/>
      <w:r>
        <w:rPr>
          <w:lang w:val="en-US"/>
        </w:rPr>
        <w:t>etc</w:t>
      </w:r>
      <w:proofErr w:type="spellEnd"/>
      <w:r>
        <w:rPr>
          <w:lang w:val="en-US"/>
        </w:rPr>
        <w:t xml:space="preserve">… </w:t>
      </w:r>
    </w:p>
    <w:p w14:paraId="027A8F72" w14:textId="5D1F9101" w:rsidR="009C00C0" w:rsidRDefault="009C00C0" w:rsidP="00D575EA">
      <w:pPr>
        <w:rPr>
          <w:lang w:val="en-US"/>
        </w:rPr>
      </w:pPr>
      <w:r>
        <w:rPr>
          <w:lang w:val="en-US"/>
        </w:rPr>
        <w:t>House value is the target output.</w:t>
      </w:r>
    </w:p>
    <w:p w14:paraId="02895483" w14:textId="77777777" w:rsidR="009C00C0" w:rsidRPr="00D575EA" w:rsidRDefault="009C00C0" w:rsidP="00D575EA">
      <w:pPr>
        <w:rPr>
          <w:lang w:val="en-US"/>
        </w:rPr>
      </w:pPr>
    </w:p>
    <w:p w14:paraId="57E70AF3" w14:textId="77777777" w:rsidR="00D575EA" w:rsidRPr="00D575EA" w:rsidRDefault="00D575EA" w:rsidP="00D575EA">
      <w:pPr>
        <w:rPr>
          <w:lang w:val="en-US"/>
        </w:rPr>
      </w:pPr>
    </w:p>
    <w:sectPr w:rsidR="00D575EA" w:rsidRPr="00D575E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A673DA"/>
    <w:multiLevelType w:val="hybridMultilevel"/>
    <w:tmpl w:val="467A10FE"/>
    <w:lvl w:ilvl="0" w:tplc="DE3A1432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FB415F"/>
    <w:multiLevelType w:val="multilevel"/>
    <w:tmpl w:val="2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999843880">
    <w:abstractNumId w:val="1"/>
  </w:num>
  <w:num w:numId="2" w16cid:durableId="1785489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MyMDQ3MDU0MbQwszRW0lEKTi0uzszPAykwrAUAaJX2oSwAAAA="/>
  </w:docVars>
  <w:rsids>
    <w:rsidRoot w:val="00A65F31"/>
    <w:rsid w:val="0010799B"/>
    <w:rsid w:val="0027091E"/>
    <w:rsid w:val="003C099A"/>
    <w:rsid w:val="004938F2"/>
    <w:rsid w:val="00535326"/>
    <w:rsid w:val="005A20D3"/>
    <w:rsid w:val="00694F08"/>
    <w:rsid w:val="00696157"/>
    <w:rsid w:val="008816B9"/>
    <w:rsid w:val="00977454"/>
    <w:rsid w:val="009C00C0"/>
    <w:rsid w:val="00A65F31"/>
    <w:rsid w:val="00BF0E9A"/>
    <w:rsid w:val="00C562F1"/>
    <w:rsid w:val="00D575EA"/>
    <w:rsid w:val="00DD7692"/>
    <w:rsid w:val="00DF7932"/>
    <w:rsid w:val="00EB6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1CE7E"/>
  <w15:chartTrackingRefBased/>
  <w15:docId w15:val="{E2E5A99E-C038-4CE0-BA6F-5C2C48C7F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L" w:eastAsia="en-US" w:bidi="he-IL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65F3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5F3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65F3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65F3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65F3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65F3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65F3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65F3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65F3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65F3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65F3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65F3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65F3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65F3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65F3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65F3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65F3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65F3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65F3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65F3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65F3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65F3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65F3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65F3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65F3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65F3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5F3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5F3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65F31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DD7692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76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huggingface.c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ws.amazon.com/sagemaker-ai/?trk=af448c55-a335-4b68-909c-3589fef8d1a7&amp;sc_channel=ps&amp;ef_id=Cj0KCQjwmqPDBhCAARIsADorxIY2FiCdLwA1Fx39Z_xtgqUwESU3YdqdLZzan39i8x--Ctp8aoCp2UAaAj2GEALw_wcB:G:s&amp;s_kwcid=AL!4422!3!724139679532!p!!g!!amazon%20sagemaker%20ai!19574556908!168879877422&amp;gad_campaignid=19574556908&amp;gbraid=0AAAAADjHtp9PA4wy1DgjnimsBImyuWPFm&amp;gclid=Cj0KCQjwmqPDBhCAARIsADorxIY2FiCdLwA1Fx39Z_xtgqUwESU3YdqdLZzan39i8x--Ctp8aoCp2UAaAj2GEALw_wcB" TargetMode="External"/><Relationship Id="rId5" Type="http://schemas.openxmlformats.org/officeDocument/2006/relationships/hyperlink" Target="https://modelzoo.co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2</Pages>
  <Words>496</Words>
  <Characters>283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sensky, Sergey</dc:creator>
  <cp:keywords/>
  <dc:description/>
  <cp:lastModifiedBy>Korsensky, Sergey</cp:lastModifiedBy>
  <cp:revision>8</cp:revision>
  <dcterms:created xsi:type="dcterms:W3CDTF">2025-07-05T15:08:00Z</dcterms:created>
  <dcterms:modified xsi:type="dcterms:W3CDTF">2025-07-05T17:34:00Z</dcterms:modified>
</cp:coreProperties>
</file>